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C4CEB" w14:textId="77777777" w:rsidR="0026557E" w:rsidRDefault="0026557E" w:rsidP="0026557E"/>
    <w:p w14:paraId="376F8C9E" w14:textId="77777777" w:rsidR="0026557E" w:rsidRDefault="0026557E" w:rsidP="0026557E"/>
    <w:p w14:paraId="4D725A8C" w14:textId="77777777" w:rsidR="0026557E" w:rsidRDefault="0026557E" w:rsidP="0026557E">
      <w:r w:rsidRPr="0026557E">
        <w:rPr>
          <w:highlight w:val="yellow"/>
        </w:rPr>
        <w:t>[Date]</w:t>
      </w:r>
    </w:p>
    <w:p w14:paraId="37087BD6" w14:textId="77777777" w:rsidR="0026557E" w:rsidRDefault="0026557E" w:rsidP="0026557E"/>
    <w:p w14:paraId="5B838573" w14:textId="77777777" w:rsidR="0026557E" w:rsidRDefault="0026557E" w:rsidP="0026557E">
      <w:r w:rsidRPr="0026557E">
        <w:rPr>
          <w:highlight w:val="yellow"/>
        </w:rPr>
        <w:t>[Name]</w:t>
      </w:r>
    </w:p>
    <w:p w14:paraId="5FA37C45" w14:textId="77777777" w:rsidR="0026557E" w:rsidRDefault="0026557E" w:rsidP="0026557E">
      <w:r w:rsidRPr="0026557E">
        <w:rPr>
          <w:highlight w:val="yellow"/>
        </w:rPr>
        <w:t>[Title]</w:t>
      </w:r>
    </w:p>
    <w:p w14:paraId="1DE347B3" w14:textId="77777777" w:rsidR="0026557E" w:rsidRDefault="0026557E" w:rsidP="0026557E">
      <w:r w:rsidRPr="0026557E">
        <w:rPr>
          <w:highlight w:val="yellow"/>
        </w:rPr>
        <w:t>[Street Address]</w:t>
      </w:r>
    </w:p>
    <w:p w14:paraId="33424F55" w14:textId="77777777" w:rsidR="0026557E" w:rsidRDefault="0026557E" w:rsidP="0026557E">
      <w:r w:rsidRPr="0026557E">
        <w:rPr>
          <w:highlight w:val="yellow"/>
        </w:rPr>
        <w:t>[City, State, Zip]</w:t>
      </w:r>
    </w:p>
    <w:p w14:paraId="11EA374A" w14:textId="77777777" w:rsidR="0026557E" w:rsidRDefault="0026557E" w:rsidP="0026557E"/>
    <w:p w14:paraId="6157C954" w14:textId="77777777" w:rsidR="0026557E" w:rsidRDefault="0026557E" w:rsidP="0026557E">
      <w:r>
        <w:t>Dear [Title Name],</w:t>
      </w:r>
    </w:p>
    <w:p w14:paraId="7FD3853C" w14:textId="77777777" w:rsidR="0026557E" w:rsidRDefault="0026557E" w:rsidP="0026557E">
      <w:r>
        <w:t xml:space="preserve">I am writing to share with you my interest in Parent Teacher Home Visits (PTHV) as an evidence-based practice that builds trust between educators and families. I believe that </w:t>
      </w:r>
      <w:r w:rsidRPr="0026557E">
        <w:rPr>
          <w:highlight w:val="yellow"/>
        </w:rPr>
        <w:t>[name of School District]</w:t>
      </w:r>
      <w:r>
        <w:t xml:space="preserve"> could significantly benefit from the extensive positive outcomes – backed by rigorous research and 25 years of experience – that emerge from the practice. PTHV home visits result in:</w:t>
      </w:r>
    </w:p>
    <w:p w14:paraId="70AB5A50" w14:textId="3BCDEA8F" w:rsidR="0026557E" w:rsidRDefault="0026557E" w:rsidP="0026557E">
      <w:pPr>
        <w:pStyle w:val="ListParagraph"/>
        <w:numPr>
          <w:ilvl w:val="0"/>
          <w:numId w:val="1"/>
        </w:numPr>
      </w:pPr>
      <w:r>
        <w:t>Higher student scores on English Language Arts assessments</w:t>
      </w:r>
    </w:p>
    <w:p w14:paraId="78B4914A" w14:textId="65AC3CF9" w:rsidR="0026557E" w:rsidRDefault="0026557E" w:rsidP="0026557E">
      <w:pPr>
        <w:pStyle w:val="ListParagraph"/>
        <w:numPr>
          <w:ilvl w:val="0"/>
          <w:numId w:val="1"/>
        </w:numPr>
      </w:pPr>
      <w:r>
        <w:t>Reduced rates of chronic absenteeism</w:t>
      </w:r>
    </w:p>
    <w:p w14:paraId="4236C92E" w14:textId="1BAC122C" w:rsidR="0026557E" w:rsidRDefault="0026557E" w:rsidP="0026557E">
      <w:pPr>
        <w:pStyle w:val="ListParagraph"/>
        <w:numPr>
          <w:ilvl w:val="0"/>
          <w:numId w:val="1"/>
        </w:numPr>
      </w:pPr>
      <w:r>
        <w:t>Increased student motivation and sense of belonging</w:t>
      </w:r>
    </w:p>
    <w:p w14:paraId="4AD0C8F2" w14:textId="3341E32C" w:rsidR="0026557E" w:rsidRDefault="0026557E" w:rsidP="0026557E">
      <w:pPr>
        <w:pStyle w:val="ListParagraph"/>
        <w:numPr>
          <w:ilvl w:val="0"/>
          <w:numId w:val="1"/>
        </w:numPr>
      </w:pPr>
      <w:r>
        <w:t xml:space="preserve">Increased educator motivation and connection to professional purpose </w:t>
      </w:r>
    </w:p>
    <w:p w14:paraId="46B9C095" w14:textId="01B4E9E0" w:rsidR="0026557E" w:rsidRDefault="0026557E" w:rsidP="0026557E">
      <w:pPr>
        <w:pStyle w:val="ListParagraph"/>
        <w:numPr>
          <w:ilvl w:val="0"/>
          <w:numId w:val="1"/>
        </w:numPr>
      </w:pPr>
      <w:r>
        <w:t xml:space="preserve">Increased parent confidence in regularly communicating with educators </w:t>
      </w:r>
    </w:p>
    <w:p w14:paraId="5F1DF7B5" w14:textId="147CF684" w:rsidR="0026557E" w:rsidRDefault="0026557E" w:rsidP="0026557E">
      <w:pPr>
        <w:pStyle w:val="ListParagraph"/>
        <w:numPr>
          <w:ilvl w:val="0"/>
          <w:numId w:val="1"/>
        </w:numPr>
      </w:pPr>
      <w:r>
        <w:t>Identification of and changes in implicit biases among educators and parents</w:t>
      </w:r>
    </w:p>
    <w:p w14:paraId="1BB4C3F5" w14:textId="77777777" w:rsidR="0026557E" w:rsidRDefault="0026557E" w:rsidP="0026557E">
      <w:r>
        <w:t xml:space="preserve">Recent research by Johns Hopkins University (Sheldon &amp; Jung, 2018) found that when schools implemented this model with at least 10% of their students, they realized increased academic proficiency and reductions in chronic absence at the whole school level – even for students who did not receive a home visit. Parent Teacher Home Visits have the potential to change both individual and systemic outcomes for a relatively modest investment. Nationwide, the average cost for one home visit is roughly $80. </w:t>
      </w:r>
    </w:p>
    <w:p w14:paraId="00CE4262" w14:textId="77777777" w:rsidR="0026557E" w:rsidRDefault="0026557E" w:rsidP="0026557E">
      <w:r>
        <w:t xml:space="preserve">A small group of colleagues and I are passionate about promoting this practice in </w:t>
      </w:r>
      <w:r w:rsidRPr="0026557E">
        <w:rPr>
          <w:highlight w:val="yellow"/>
        </w:rPr>
        <w:t>[name of School District]</w:t>
      </w:r>
      <w:r>
        <w:t xml:space="preserve"> and would like to meet with you in the coming weeks to discuss it further. Meanwhile, please feel free to contact me at </w:t>
      </w:r>
      <w:r w:rsidRPr="0026557E">
        <w:rPr>
          <w:highlight w:val="yellow"/>
        </w:rPr>
        <w:t>[contact info]</w:t>
      </w:r>
      <w:r>
        <w:t xml:space="preserve"> with any questions, and please visit the PTHV website for more information. </w:t>
      </w:r>
    </w:p>
    <w:p w14:paraId="03D55BCF" w14:textId="77777777" w:rsidR="0026557E" w:rsidRDefault="0026557E" w:rsidP="0026557E">
      <w:r>
        <w:t>Sincerely,</w:t>
      </w:r>
    </w:p>
    <w:p w14:paraId="2B2FBC24" w14:textId="77777777" w:rsidR="0026557E" w:rsidRDefault="0026557E" w:rsidP="0026557E"/>
    <w:p w14:paraId="615168EE" w14:textId="77777777" w:rsidR="0026557E" w:rsidRPr="0026557E" w:rsidRDefault="0026557E" w:rsidP="0026557E">
      <w:pPr>
        <w:rPr>
          <w:highlight w:val="yellow"/>
        </w:rPr>
      </w:pPr>
      <w:r w:rsidRPr="0026557E">
        <w:rPr>
          <w:highlight w:val="yellow"/>
        </w:rPr>
        <w:t>[Name]</w:t>
      </w:r>
    </w:p>
    <w:p w14:paraId="51B595FC" w14:textId="0B3367B1" w:rsidR="004D0D39" w:rsidRDefault="0026557E" w:rsidP="0026557E">
      <w:r w:rsidRPr="0026557E">
        <w:rPr>
          <w:highlight w:val="yellow"/>
        </w:rPr>
        <w:t>[Title]</w:t>
      </w:r>
    </w:p>
    <w:sectPr w:rsidR="004D0D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92CAF"/>
    <w:multiLevelType w:val="hybridMultilevel"/>
    <w:tmpl w:val="F5A0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NzE2MDeyMDQ3sTRX0lEKTi0uzszPAykwrAUARhjgsSwAAAA="/>
  </w:docVars>
  <w:rsids>
    <w:rsidRoot w:val="0026557E"/>
    <w:rsid w:val="00012441"/>
    <w:rsid w:val="0014721F"/>
    <w:rsid w:val="0026557E"/>
    <w:rsid w:val="00DA1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FE38C"/>
  <w15:chartTrackingRefBased/>
  <w15:docId w15:val="{368986A9-0ECF-42DD-BE55-76435AB3D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55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1</Words>
  <Characters>1432</Characters>
  <Application>Microsoft Office Word</Application>
  <DocSecurity>0</DocSecurity>
  <Lines>11</Lines>
  <Paragraphs>3</Paragraphs>
  <ScaleCrop>false</ScaleCrop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Quendre Bertrand</dc:creator>
  <cp:keywords/>
  <dc:description/>
  <cp:lastModifiedBy>DeQuendre Bertrand</cp:lastModifiedBy>
  <cp:revision>1</cp:revision>
  <dcterms:created xsi:type="dcterms:W3CDTF">2022-03-20T18:25:00Z</dcterms:created>
  <dcterms:modified xsi:type="dcterms:W3CDTF">2022-03-20T18:26:00Z</dcterms:modified>
</cp:coreProperties>
</file>